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051C2" w14:textId="77777777" w:rsidR="00930CD2" w:rsidRDefault="00930CD2" w:rsidP="00930CD2">
      <w:pPr>
        <w:pStyle w:val="WW-"/>
        <w:pageBreakBefore/>
        <w:ind w:left="-180" w:firstLine="0"/>
        <w:rPr>
          <w:rFonts w:ascii="Times New Roman" w:hAnsi="Times New Roman"/>
          <w:sz w:val="32"/>
        </w:rPr>
      </w:pPr>
      <w:bookmarkStart w:id="0" w:name="цель-работы"/>
      <w:r>
        <w:rPr>
          <w:rFonts w:ascii="Times New Roman" w:hAnsi="Times New Roman"/>
          <w:sz w:val="32"/>
        </w:rPr>
        <w:t>РОССИЙСКИЙ УНИВЕРСИТЕТ ДРУЖБЫ НАРОДОВ</w:t>
      </w:r>
    </w:p>
    <w:p w14:paraId="382D4144" w14:textId="77777777" w:rsidR="00930CD2" w:rsidRPr="00930CD2" w:rsidRDefault="00930CD2" w:rsidP="00930CD2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 w:rsidRPr="00930CD2">
        <w:rPr>
          <w:rFonts w:ascii="Times New Roman" w:hAnsi="Times New Roman"/>
          <w:b/>
          <w:sz w:val="26"/>
          <w:szCs w:val="26"/>
          <w:lang w:val="ru-RU"/>
        </w:rPr>
        <w:t>Факультет физико-математических и естественных наук</w:t>
      </w:r>
    </w:p>
    <w:p w14:paraId="3B2D939D" w14:textId="77777777" w:rsidR="00930CD2" w:rsidRPr="00930CD2" w:rsidRDefault="00930CD2" w:rsidP="00930CD2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 w:rsidRPr="00930CD2">
        <w:rPr>
          <w:rFonts w:ascii="Times New Roman" w:hAnsi="Times New Roman"/>
          <w:b/>
          <w:sz w:val="26"/>
          <w:szCs w:val="26"/>
          <w:lang w:val="ru-RU"/>
        </w:rPr>
        <w:t>Кафедра прикладной информатики и теории вероятностей</w:t>
      </w:r>
    </w:p>
    <w:p w14:paraId="5E84B391" w14:textId="77777777" w:rsidR="00930CD2" w:rsidRPr="00930CD2" w:rsidRDefault="00930CD2" w:rsidP="00930CD2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23E9B119" w14:textId="77777777" w:rsidR="00930CD2" w:rsidRPr="00930CD2" w:rsidRDefault="00930CD2" w:rsidP="00930CD2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/>
          <w:lang w:val="ru-RU"/>
        </w:rPr>
      </w:pPr>
    </w:p>
    <w:p w14:paraId="573BC361" w14:textId="77777777" w:rsidR="00930CD2" w:rsidRPr="00930CD2" w:rsidRDefault="00930CD2" w:rsidP="00930CD2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2AC33C07" w14:textId="77777777" w:rsidR="00930CD2" w:rsidRPr="00930CD2" w:rsidRDefault="00930CD2" w:rsidP="00930CD2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1EE29F94" w14:textId="77777777" w:rsidR="00930CD2" w:rsidRPr="00930CD2" w:rsidRDefault="00930CD2" w:rsidP="00930CD2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7710ABBB" w14:textId="77777777" w:rsidR="00930CD2" w:rsidRDefault="00930CD2" w:rsidP="00930CD2">
      <w:pPr>
        <w:pStyle w:val="WW-"/>
        <w:ind w:left="-180" w:firstLine="0"/>
        <w:rPr>
          <w:rFonts w:ascii="Times New Roman" w:hAnsi="Times New Roman"/>
          <w:caps/>
          <w:sz w:val="32"/>
        </w:rPr>
      </w:pPr>
      <w:r>
        <w:rPr>
          <w:rFonts w:ascii="Times New Roman" w:hAnsi="Times New Roman"/>
          <w:caps/>
          <w:sz w:val="32"/>
        </w:rPr>
        <w:t xml:space="preserve">ОТЧЕТ </w:t>
      </w:r>
    </w:p>
    <w:p w14:paraId="55992343" w14:textId="77777777" w:rsidR="00930CD2" w:rsidRDefault="00930CD2" w:rsidP="00930CD2">
      <w:pPr>
        <w:pStyle w:val="WW-"/>
        <w:ind w:left="-180" w:firstLine="0"/>
        <w:rPr>
          <w:rFonts w:ascii="Times New Roman" w:hAnsi="Times New Roman"/>
          <w:caps/>
          <w:sz w:val="32"/>
          <w:u w:val="single"/>
        </w:rPr>
      </w:pPr>
      <w:r>
        <w:rPr>
          <w:rFonts w:ascii="Times New Roman" w:hAnsi="Times New Roman"/>
          <w:caps/>
          <w:sz w:val="32"/>
        </w:rPr>
        <w:t xml:space="preserve">по лабораторной работе № </w:t>
      </w:r>
      <w:r>
        <w:rPr>
          <w:rFonts w:ascii="Times New Roman" w:hAnsi="Times New Roman"/>
          <w:caps/>
          <w:sz w:val="32"/>
          <w:u w:val="single"/>
        </w:rPr>
        <w:t>1</w:t>
      </w:r>
    </w:p>
    <w:p w14:paraId="6EEAA4C4" w14:textId="77777777" w:rsidR="00930CD2" w:rsidRPr="00930CD2" w:rsidRDefault="00930CD2" w:rsidP="00930CD2">
      <w:pPr>
        <w:pStyle w:val="a5"/>
        <w:ind w:left="-180"/>
        <w:rPr>
          <w:rFonts w:ascii="Times New Roman" w:hAnsi="Times New Roman"/>
          <w:sz w:val="32"/>
          <w:u w:val="single"/>
          <w:lang w:val="ru-RU"/>
        </w:rPr>
      </w:pPr>
      <w:r w:rsidRPr="00930CD2">
        <w:rPr>
          <w:rFonts w:ascii="Times New Roman" w:hAnsi="Times New Roman"/>
          <w:sz w:val="32"/>
          <w:u w:val="single"/>
          <w:lang w:val="ru-RU"/>
        </w:rPr>
        <w:t>дисциплина:</w:t>
      </w:r>
      <w:r w:rsidRPr="00930CD2">
        <w:rPr>
          <w:rFonts w:ascii="Times New Roman" w:hAnsi="Times New Roman"/>
          <w:sz w:val="32"/>
          <w:u w:val="single"/>
          <w:lang w:val="ru-RU"/>
        </w:rPr>
        <w:tab/>
        <w:t>Операционные системы</w:t>
      </w:r>
      <w:r w:rsidRPr="00930CD2">
        <w:rPr>
          <w:rFonts w:ascii="Times New Roman" w:hAnsi="Times New Roman"/>
          <w:sz w:val="32"/>
          <w:u w:val="single"/>
          <w:lang w:val="ru-RU"/>
        </w:rPr>
        <w:tab/>
      </w:r>
      <w:r w:rsidRPr="00930CD2">
        <w:rPr>
          <w:rFonts w:ascii="Times New Roman" w:hAnsi="Times New Roman"/>
          <w:sz w:val="32"/>
          <w:u w:val="single"/>
          <w:lang w:val="ru-RU"/>
        </w:rPr>
        <w:tab/>
        <w:t xml:space="preserve"> </w:t>
      </w:r>
    </w:p>
    <w:p w14:paraId="3ABFF4D4" w14:textId="77777777" w:rsidR="00930CD2" w:rsidRPr="00930CD2" w:rsidRDefault="00930CD2" w:rsidP="00930CD2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71204C25" w14:textId="77777777" w:rsidR="00930CD2" w:rsidRPr="00930CD2" w:rsidRDefault="00930CD2" w:rsidP="00930CD2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7F160D31" w14:textId="77777777" w:rsidR="00930CD2" w:rsidRPr="00930CD2" w:rsidRDefault="00930CD2" w:rsidP="00930CD2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lang w:val="ru-RU"/>
        </w:rPr>
      </w:pPr>
    </w:p>
    <w:p w14:paraId="452F7304" w14:textId="77777777" w:rsidR="00930CD2" w:rsidRDefault="00930CD2" w:rsidP="00930CD2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7F0D50AE" w14:textId="4B82EAF3" w:rsidR="00930CD2" w:rsidRDefault="00930CD2" w:rsidP="00930CD2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 w:rsidRPr="00930CD2">
        <w:rPr>
          <w:rFonts w:ascii="Times New Roman" w:hAnsi="Times New Roman"/>
          <w:bCs/>
          <w:sz w:val="26"/>
          <w:szCs w:val="26"/>
          <w:u w:val="single"/>
          <w:lang w:val="ru-RU"/>
        </w:rPr>
        <w:t xml:space="preserve">Студент: </w:t>
      </w:r>
      <w:r w:rsidR="00604405">
        <w:rPr>
          <w:rFonts w:ascii="Times New Roman" w:hAnsi="Times New Roman"/>
          <w:bCs/>
          <w:sz w:val="26"/>
          <w:szCs w:val="26"/>
          <w:u w:val="single"/>
          <w:lang w:val="ru-RU"/>
        </w:rPr>
        <w:t>Карвецкий Всеволод Анатольевич</w:t>
      </w:r>
    </w:p>
    <w:p w14:paraId="1A052CF2" w14:textId="48409536" w:rsidR="00930CD2" w:rsidRPr="00930CD2" w:rsidRDefault="00930CD2" w:rsidP="00930CD2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 w:rsidRPr="00930CD2">
        <w:rPr>
          <w:rFonts w:ascii="Times New Roman" w:hAnsi="Times New Roman"/>
          <w:bCs/>
          <w:sz w:val="26"/>
          <w:szCs w:val="26"/>
          <w:lang w:val="ru-RU"/>
        </w:rPr>
        <w:t>Группа: Н</w:t>
      </w:r>
      <w:r w:rsidR="00604405">
        <w:rPr>
          <w:rFonts w:ascii="Times New Roman" w:hAnsi="Times New Roman"/>
          <w:bCs/>
          <w:sz w:val="26"/>
          <w:szCs w:val="26"/>
          <w:lang w:val="ru-RU"/>
        </w:rPr>
        <w:t>КНбд-</w:t>
      </w:r>
      <w:proofErr w:type="gramStart"/>
      <w:r w:rsidR="00604405">
        <w:rPr>
          <w:rFonts w:ascii="Times New Roman" w:hAnsi="Times New Roman"/>
          <w:bCs/>
          <w:sz w:val="26"/>
          <w:szCs w:val="26"/>
          <w:lang w:val="ru-RU"/>
        </w:rPr>
        <w:t>01-20</w:t>
      </w:r>
      <w:proofErr w:type="gramEnd"/>
    </w:p>
    <w:p w14:paraId="5399F018" w14:textId="77777777" w:rsidR="00930CD2" w:rsidRPr="00930CD2" w:rsidRDefault="00930CD2" w:rsidP="00930CD2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539C9AB0" w14:textId="77777777" w:rsidR="00930CD2" w:rsidRPr="00930CD2" w:rsidRDefault="00930CD2" w:rsidP="00930CD2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39E74733" w14:textId="77777777" w:rsidR="00930CD2" w:rsidRPr="00930CD2" w:rsidRDefault="00930CD2" w:rsidP="00930CD2">
      <w:pPr>
        <w:spacing w:line="360" w:lineRule="auto"/>
        <w:jc w:val="right"/>
        <w:rPr>
          <w:rFonts w:ascii="Times New Roman" w:hAnsi="Times New Roman"/>
          <w:lang w:val="ru-RU"/>
        </w:rPr>
      </w:pPr>
    </w:p>
    <w:p w14:paraId="7541B1E1" w14:textId="77777777" w:rsidR="00930CD2" w:rsidRDefault="00930CD2" w:rsidP="00930CD2">
      <w:pPr>
        <w:spacing w:line="360" w:lineRule="auto"/>
        <w:jc w:val="center"/>
        <w:rPr>
          <w:rFonts w:ascii="Times New Roman" w:hAnsi="Times New Roman"/>
          <w:b/>
          <w:sz w:val="26"/>
        </w:rPr>
      </w:pPr>
      <w:r>
        <w:rPr>
          <w:rFonts w:ascii="Times New Roman" w:hAnsi="Times New Roman"/>
          <w:b/>
          <w:sz w:val="26"/>
        </w:rPr>
        <w:t>МОСКВА</w:t>
      </w:r>
    </w:p>
    <w:p w14:paraId="611B5BF7" w14:textId="51D1879F" w:rsidR="0062104A" w:rsidRPr="00930CD2" w:rsidRDefault="00930CD2" w:rsidP="00930CD2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20</w:t>
      </w:r>
      <w:r>
        <w:rPr>
          <w:rFonts w:ascii="Times New Roman" w:hAnsi="Times New Roman"/>
          <w:sz w:val="26"/>
          <w:szCs w:val="26"/>
          <w:u w:val="single"/>
        </w:rPr>
        <w:t>2</w:t>
      </w:r>
      <w:r w:rsidR="00604405">
        <w:rPr>
          <w:rFonts w:ascii="Times New Roman" w:hAnsi="Times New Roman"/>
          <w:sz w:val="26"/>
          <w:szCs w:val="26"/>
          <w:u w:val="single"/>
          <w:lang w:val="ru-RU"/>
        </w:rPr>
        <w:t>1</w:t>
      </w:r>
      <w:r>
        <w:rPr>
          <w:rFonts w:ascii="Times New Roman" w:hAnsi="Times New Roman"/>
          <w:sz w:val="26"/>
          <w:szCs w:val="26"/>
        </w:rPr>
        <w:t xml:space="preserve"> г.</w:t>
      </w:r>
      <w:r w:rsidR="0062104A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03D3367A" w14:textId="6C5DAF4F" w:rsidR="00BE65B9" w:rsidRPr="0062104A" w:rsidRDefault="00A459B9">
      <w:pPr>
        <w:pStyle w:val="1"/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lastRenderedPageBreak/>
        <w:t>Цель работы</w:t>
      </w:r>
    </w:p>
    <w:p w14:paraId="58DD8604" w14:textId="77777777" w:rsidR="00BE65B9" w:rsidRPr="0062104A" w:rsidRDefault="00A459B9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456B1AEC" w14:textId="77777777" w:rsidR="00BE65B9" w:rsidRPr="0062104A" w:rsidRDefault="00A459B9">
      <w:pPr>
        <w:pStyle w:val="1"/>
        <w:rPr>
          <w:rFonts w:ascii="Times New Roman" w:hAnsi="Times New Roman" w:cs="Times New Roman"/>
          <w:sz w:val="28"/>
          <w:szCs w:val="28"/>
          <w:lang w:val="ru-RU"/>
        </w:rPr>
      </w:pPr>
      <w:bookmarkStart w:id="1" w:name="задание"/>
      <w:bookmarkEnd w:id="0"/>
      <w:r w:rsidRPr="0062104A">
        <w:rPr>
          <w:rFonts w:ascii="Times New Roman" w:hAnsi="Times New Roman" w:cs="Times New Roman"/>
          <w:sz w:val="28"/>
          <w:szCs w:val="28"/>
          <w:lang w:val="ru-RU"/>
        </w:rPr>
        <w:t>Задание</w:t>
      </w:r>
    </w:p>
    <w:p w14:paraId="38F4B6E9" w14:textId="77777777" w:rsidR="00BE65B9" w:rsidRPr="0062104A" w:rsidRDefault="00A459B9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Установить и настроить для дальнейшей работы виртуальную машину </w:t>
      </w:r>
      <w:r w:rsidRPr="0062104A">
        <w:rPr>
          <w:rFonts w:ascii="Times New Roman" w:hAnsi="Times New Roman" w:cs="Times New Roman"/>
          <w:sz w:val="28"/>
          <w:szCs w:val="28"/>
        </w:rPr>
        <w:t>Li</w:t>
      </w:r>
      <w:r w:rsidRPr="0062104A">
        <w:rPr>
          <w:rFonts w:ascii="Times New Roman" w:hAnsi="Times New Roman" w:cs="Times New Roman"/>
          <w:sz w:val="28"/>
          <w:szCs w:val="28"/>
        </w:rPr>
        <w:t>nux</w:t>
      </w:r>
    </w:p>
    <w:p w14:paraId="1F19E70E" w14:textId="77777777" w:rsidR="00BE65B9" w:rsidRPr="0062104A" w:rsidRDefault="00A459B9">
      <w:pPr>
        <w:pStyle w:val="1"/>
        <w:rPr>
          <w:rFonts w:ascii="Times New Roman" w:hAnsi="Times New Roman" w:cs="Times New Roman"/>
          <w:sz w:val="28"/>
          <w:szCs w:val="28"/>
        </w:rPr>
      </w:pPr>
      <w:bookmarkStart w:id="2" w:name="выполнение-лабораторной-работы"/>
      <w:bookmarkEnd w:id="1"/>
      <w:proofErr w:type="spellStart"/>
      <w:r w:rsidRPr="0062104A">
        <w:rPr>
          <w:rFonts w:ascii="Times New Roman" w:hAnsi="Times New Roman" w:cs="Times New Roman"/>
          <w:sz w:val="28"/>
          <w:szCs w:val="28"/>
        </w:rPr>
        <w:t>Выполнение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лабораторной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работы</w:t>
      </w:r>
      <w:proofErr w:type="spellEnd"/>
    </w:p>
    <w:p w14:paraId="3FC1D8D5" w14:textId="77777777" w:rsidR="00BE65B9" w:rsidRPr="0062104A" w:rsidRDefault="00A459B9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Я установил на личный компьютер </w:t>
      </w:r>
      <w:r w:rsidRPr="0062104A">
        <w:rPr>
          <w:rFonts w:ascii="Times New Roman" w:hAnsi="Times New Roman" w:cs="Times New Roman"/>
          <w:sz w:val="28"/>
          <w:szCs w:val="28"/>
        </w:rPr>
        <w:t>Oracle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t>Virtual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t>Machine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1897FED8" wp14:editId="1A185E64">
            <wp:extent cx="5334000" cy="3486440"/>
            <wp:effectExtent l="0" t="0" r="0" b="0"/>
            <wp:docPr id="1" name="Picture" descr="Oracle V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d960be5a792195bb16f18a3d92c6bb50adb984d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4D5BA5" w14:textId="5CC19BBC" w:rsidR="0062104A" w:rsidRPr="0062104A" w:rsidRDefault="0062104A" w:rsidP="0062104A">
      <w:pPr>
        <w:pStyle w:val="Compact"/>
        <w:ind w:left="720"/>
        <w:rPr>
          <w:rFonts w:ascii="Times New Roman" w:hAnsi="Times New Roman" w:cs="Times New Roman"/>
          <w:sz w:val="28"/>
          <w:szCs w:val="28"/>
        </w:rPr>
      </w:pPr>
    </w:p>
    <w:p w14:paraId="0A80707D" w14:textId="7C68222E" w:rsidR="0062104A" w:rsidRPr="0062104A" w:rsidRDefault="0062104A" w:rsidP="0062104A">
      <w:pPr>
        <w:pStyle w:val="Compact"/>
        <w:ind w:left="720"/>
        <w:rPr>
          <w:rFonts w:ascii="Times New Roman" w:hAnsi="Times New Roman" w:cs="Times New Roman"/>
          <w:sz w:val="28"/>
          <w:szCs w:val="28"/>
        </w:rPr>
      </w:pPr>
    </w:p>
    <w:p w14:paraId="41F43672" w14:textId="50D99771" w:rsidR="0062104A" w:rsidRPr="0062104A" w:rsidRDefault="0062104A" w:rsidP="0062104A">
      <w:pPr>
        <w:pStyle w:val="Compact"/>
        <w:ind w:left="720"/>
        <w:rPr>
          <w:rFonts w:ascii="Times New Roman" w:hAnsi="Times New Roman" w:cs="Times New Roman"/>
          <w:sz w:val="28"/>
          <w:szCs w:val="28"/>
        </w:rPr>
      </w:pPr>
    </w:p>
    <w:p w14:paraId="4693B6B2" w14:textId="2BD4B30A" w:rsidR="0062104A" w:rsidRPr="0062104A" w:rsidRDefault="0062104A" w:rsidP="0062104A">
      <w:pPr>
        <w:pStyle w:val="Compact"/>
        <w:ind w:left="720"/>
        <w:rPr>
          <w:rFonts w:ascii="Times New Roman" w:hAnsi="Times New Roman" w:cs="Times New Roman"/>
          <w:sz w:val="28"/>
          <w:szCs w:val="28"/>
        </w:rPr>
      </w:pPr>
    </w:p>
    <w:p w14:paraId="19E56173" w14:textId="0FD831F3" w:rsidR="0062104A" w:rsidRPr="0062104A" w:rsidRDefault="0062104A" w:rsidP="0062104A">
      <w:pPr>
        <w:pStyle w:val="Compact"/>
        <w:ind w:left="720"/>
        <w:rPr>
          <w:rFonts w:ascii="Times New Roman" w:hAnsi="Times New Roman" w:cs="Times New Roman"/>
          <w:sz w:val="28"/>
          <w:szCs w:val="28"/>
        </w:rPr>
      </w:pPr>
    </w:p>
    <w:p w14:paraId="74010174" w14:textId="65A1B899" w:rsidR="0062104A" w:rsidRPr="0062104A" w:rsidRDefault="0062104A" w:rsidP="0062104A">
      <w:pPr>
        <w:pStyle w:val="Compact"/>
        <w:ind w:left="720"/>
        <w:rPr>
          <w:rFonts w:ascii="Times New Roman" w:hAnsi="Times New Roman" w:cs="Times New Roman"/>
          <w:sz w:val="28"/>
          <w:szCs w:val="28"/>
        </w:rPr>
      </w:pPr>
    </w:p>
    <w:p w14:paraId="0833B05C" w14:textId="420166AE" w:rsidR="0062104A" w:rsidRPr="0062104A" w:rsidRDefault="0062104A" w:rsidP="0062104A">
      <w:pPr>
        <w:pStyle w:val="Compact"/>
        <w:ind w:left="720"/>
        <w:rPr>
          <w:rFonts w:ascii="Times New Roman" w:hAnsi="Times New Roman" w:cs="Times New Roman"/>
          <w:sz w:val="28"/>
          <w:szCs w:val="28"/>
        </w:rPr>
      </w:pPr>
    </w:p>
    <w:p w14:paraId="4ACCEFF6" w14:textId="331E8689" w:rsidR="0062104A" w:rsidRPr="0062104A" w:rsidRDefault="0062104A" w:rsidP="0062104A">
      <w:pPr>
        <w:pStyle w:val="Compact"/>
        <w:ind w:left="720"/>
        <w:rPr>
          <w:rFonts w:ascii="Times New Roman" w:hAnsi="Times New Roman" w:cs="Times New Roman"/>
          <w:sz w:val="28"/>
          <w:szCs w:val="28"/>
        </w:rPr>
      </w:pPr>
    </w:p>
    <w:p w14:paraId="351C0B44" w14:textId="0FE8ECD9" w:rsidR="0062104A" w:rsidRPr="0062104A" w:rsidRDefault="0062104A" w:rsidP="0062104A">
      <w:pPr>
        <w:pStyle w:val="Compact"/>
        <w:ind w:left="720"/>
        <w:rPr>
          <w:rFonts w:ascii="Times New Roman" w:hAnsi="Times New Roman" w:cs="Times New Roman"/>
          <w:sz w:val="28"/>
          <w:szCs w:val="28"/>
        </w:rPr>
      </w:pPr>
    </w:p>
    <w:p w14:paraId="75D2FCB2" w14:textId="3A353DE3" w:rsidR="0062104A" w:rsidRPr="0062104A" w:rsidRDefault="0062104A" w:rsidP="0062104A">
      <w:pPr>
        <w:pStyle w:val="Compact"/>
        <w:ind w:left="720"/>
        <w:rPr>
          <w:rFonts w:ascii="Times New Roman" w:hAnsi="Times New Roman" w:cs="Times New Roman"/>
          <w:sz w:val="28"/>
          <w:szCs w:val="28"/>
        </w:rPr>
      </w:pPr>
    </w:p>
    <w:p w14:paraId="279405CF" w14:textId="77777777" w:rsidR="0062104A" w:rsidRPr="0062104A" w:rsidRDefault="0062104A" w:rsidP="0062104A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</w:p>
    <w:p w14:paraId="0AA82791" w14:textId="604E2E26" w:rsidR="00BE65B9" w:rsidRPr="0062104A" w:rsidRDefault="00A459B9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Настраиваю </w:t>
      </w:r>
      <w:r w:rsidRPr="0062104A">
        <w:rPr>
          <w:rFonts w:ascii="Times New Roman" w:hAnsi="Times New Roman" w:cs="Times New Roman"/>
          <w:sz w:val="28"/>
          <w:szCs w:val="28"/>
        </w:rPr>
        <w:t>VM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для установки </w:t>
      </w:r>
      <w:r w:rsidRPr="0062104A">
        <w:rPr>
          <w:rFonts w:ascii="Times New Roman" w:hAnsi="Times New Roman" w:cs="Times New Roman"/>
          <w:sz w:val="28"/>
          <w:szCs w:val="28"/>
        </w:rPr>
        <w:t>Linux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t>CentOS</w:t>
      </w:r>
    </w:p>
    <w:p w14:paraId="7002A463" w14:textId="77777777" w:rsidR="00BE65B9" w:rsidRPr="0062104A" w:rsidRDefault="00A459B9">
      <w:pPr>
        <w:pStyle w:val="Compact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Указываю имя виртуальной машины и тип гостевой ОС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33E9E577" wp14:editId="2F14D67B">
            <wp:extent cx="4003381" cy="3388658"/>
            <wp:effectExtent l="0" t="0" r="0" b="0"/>
            <wp:docPr id="2" name="Picture" descr="Имя ВМ и тип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d64561a5ba88a759fddfb25a9d369d7bf6de279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696B71" w14:textId="77777777" w:rsidR="00BE65B9" w:rsidRPr="0062104A" w:rsidRDefault="00A459B9">
      <w:pPr>
        <w:pStyle w:val="Compact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Выделяю для работы 1024 Мб оперативной памяти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4D74F4C4" wp14:editId="1ADED301">
            <wp:extent cx="3972645" cy="3380974"/>
            <wp:effectExtent l="0" t="0" r="0" b="0"/>
            <wp:docPr id="3" name="Picture" descr="Оперативная памя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067c0a96c103ee7017cde087b246bab207852d2c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33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BA318" w14:textId="77777777" w:rsidR="00BE65B9" w:rsidRPr="0062104A" w:rsidRDefault="00A459B9">
      <w:pPr>
        <w:pStyle w:val="Compact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lastRenderedPageBreak/>
        <w:t>Создаю виртуальный диск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типа </w:t>
      </w:r>
      <w:r w:rsidRPr="0062104A">
        <w:rPr>
          <w:rFonts w:ascii="Times New Roman" w:hAnsi="Times New Roman" w:cs="Times New Roman"/>
          <w:sz w:val="28"/>
          <w:szCs w:val="28"/>
        </w:rPr>
        <w:t>VDI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объемом 30 Гб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715191FF" wp14:editId="615ACC29">
            <wp:extent cx="5202090" cy="3895805"/>
            <wp:effectExtent l="0" t="0" r="0" b="0"/>
            <wp:docPr id="4" name="Picture" descr="Выбор типа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e8860d4b3c2811fd8c83758b7530f5eda10f37b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CAFC8" w14:textId="77777777" w:rsidR="00BE65B9" w:rsidRPr="0062104A" w:rsidRDefault="00A459B9">
      <w:pPr>
        <w:pStyle w:val="Compact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Подключаю образ ОС </w:t>
      </w:r>
      <w:r w:rsidRPr="0062104A">
        <w:rPr>
          <w:rFonts w:ascii="Times New Roman" w:hAnsi="Times New Roman" w:cs="Times New Roman"/>
          <w:sz w:val="28"/>
          <w:szCs w:val="28"/>
        </w:rPr>
        <w:t>Linux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t>CentOS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, скачанный с официального сайта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735729B7" wp14:editId="71E8561A">
            <wp:extent cx="5334000" cy="3694739"/>
            <wp:effectExtent l="0" t="0" r="0" b="0"/>
            <wp:docPr id="5" name="Picture" descr="Подключение образ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eda308ff5aa79c4f53fa8ae93e73b6dfe014d13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B039E3" w14:textId="77777777" w:rsidR="00BE65B9" w:rsidRPr="0062104A" w:rsidRDefault="00A459B9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Пошаговая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установка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настройка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CentOS</w:t>
      </w:r>
    </w:p>
    <w:p w14:paraId="63A99613" w14:textId="77777777" w:rsidR="00BE65B9" w:rsidRPr="0062104A" w:rsidRDefault="00A459B9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В разделе “Выбор приложений” выбираем “Сервер с </w:t>
      </w:r>
      <w:r w:rsidRPr="0062104A">
        <w:rPr>
          <w:rFonts w:ascii="Times New Roman" w:hAnsi="Times New Roman" w:cs="Times New Roman"/>
          <w:sz w:val="28"/>
          <w:szCs w:val="28"/>
        </w:rPr>
        <w:t>GUI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”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793C10C3" wp14:editId="105C09A5">
            <wp:extent cx="5334000" cy="4602403"/>
            <wp:effectExtent l="0" t="0" r="0" b="0"/>
            <wp:docPr id="6" name="Picture" descr="Выбор прилож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abda330d32e827ddd7954310ecd3562bfe06ccec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EF4438" w14:textId="77777777" w:rsidR="00BE65B9" w:rsidRPr="0062104A" w:rsidRDefault="00A459B9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2104A">
        <w:rPr>
          <w:rFonts w:ascii="Times New Roman" w:hAnsi="Times New Roman" w:cs="Times New Roman"/>
          <w:sz w:val="28"/>
          <w:szCs w:val="28"/>
        </w:rPr>
        <w:lastRenderedPageBreak/>
        <w:t>Установка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пароля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администратора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35EABBB6" wp14:editId="092FF483">
            <wp:extent cx="5334000" cy="4569149"/>
            <wp:effectExtent l="0" t="0" r="0" b="0"/>
            <wp:docPr id="7" name="Picture" descr="Установка пар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cb1e37c59de72df7ec97c0873a3dfbdca5e7f7e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91913" w14:textId="77777777" w:rsidR="00BE65B9" w:rsidRPr="0062104A" w:rsidRDefault="00A459B9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2104A">
        <w:rPr>
          <w:rFonts w:ascii="Times New Roman" w:hAnsi="Times New Roman" w:cs="Times New Roman"/>
          <w:sz w:val="28"/>
          <w:szCs w:val="28"/>
        </w:rPr>
        <w:lastRenderedPageBreak/>
        <w:t>Отключаю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KDUMP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0FC3EC55" wp14:editId="6A4E28D5">
            <wp:extent cx="5334000" cy="4592052"/>
            <wp:effectExtent l="0" t="0" r="0" b="0"/>
            <wp:docPr id="8" name="Picture" descr="Отключение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f75dd8ae72eae46311bc001b6394a243c9e28c5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E3A3C6" w14:textId="77777777" w:rsidR="00BE65B9" w:rsidRPr="0062104A" w:rsidRDefault="00A459B9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2104A">
        <w:rPr>
          <w:rFonts w:ascii="Times New Roman" w:hAnsi="Times New Roman" w:cs="Times New Roman"/>
          <w:sz w:val="28"/>
          <w:szCs w:val="28"/>
        </w:rPr>
        <w:lastRenderedPageBreak/>
        <w:t>Ожидаю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окончания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ус</w:t>
      </w:r>
      <w:r w:rsidRPr="0062104A">
        <w:rPr>
          <w:rFonts w:ascii="Times New Roman" w:hAnsi="Times New Roman" w:cs="Times New Roman"/>
          <w:sz w:val="28"/>
          <w:szCs w:val="28"/>
        </w:rPr>
        <w:t>тановки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538156CF" wp14:editId="23EC1E77">
            <wp:extent cx="5334000" cy="4597814"/>
            <wp:effectExtent l="0" t="0" r="0" b="0"/>
            <wp:docPr id="9" name="Picture" descr="Устано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c66a3f723d2c2dd1d5671da30b5b83c2d1aeea6f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ED3C6" w14:textId="77777777" w:rsidR="00BE65B9" w:rsidRPr="0062104A" w:rsidRDefault="00A459B9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2104A">
        <w:rPr>
          <w:rFonts w:ascii="Times New Roman" w:hAnsi="Times New Roman" w:cs="Times New Roman"/>
          <w:sz w:val="28"/>
          <w:szCs w:val="28"/>
        </w:rPr>
        <w:lastRenderedPageBreak/>
        <w:t>Принимаем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лицензионное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соглашение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345977D9" wp14:editId="675797A5">
            <wp:extent cx="5334000" cy="4601490"/>
            <wp:effectExtent l="0" t="0" r="0" b="0"/>
            <wp:docPr id="10" name="Picture" descr="Лицензионное соглаш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fb606d0582ce2adb49c60b2e27873194af05731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DF1B88" w14:textId="77777777" w:rsidR="00BE65B9" w:rsidRPr="0062104A" w:rsidRDefault="00A459B9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одключаю образ диска дополнений гостевой ОС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266190A6" wp14:editId="07F705E0">
            <wp:extent cx="5334000" cy="4535895"/>
            <wp:effectExtent l="0" t="0" r="0" b="0"/>
            <wp:docPr id="11" name="Picture" descr="Установка образ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9aa811e4fae1e8e43023e77fcbadd60999881f0a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3030FC" w14:textId="77777777" w:rsidR="00BE65B9" w:rsidRPr="0062104A" w:rsidRDefault="00A459B9">
      <w:pPr>
        <w:pStyle w:val="1"/>
        <w:rPr>
          <w:rFonts w:ascii="Times New Roman" w:hAnsi="Times New Roman" w:cs="Times New Roman"/>
          <w:sz w:val="28"/>
          <w:szCs w:val="28"/>
        </w:rPr>
      </w:pPr>
      <w:bookmarkStart w:id="3" w:name="домашнее-задание"/>
      <w:bookmarkEnd w:id="2"/>
      <w:proofErr w:type="spellStart"/>
      <w:r w:rsidRPr="0062104A">
        <w:rPr>
          <w:rFonts w:ascii="Times New Roman" w:hAnsi="Times New Roman" w:cs="Times New Roman"/>
          <w:sz w:val="28"/>
          <w:szCs w:val="28"/>
        </w:rPr>
        <w:lastRenderedPageBreak/>
        <w:t>Домашнее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задание</w:t>
      </w:r>
      <w:proofErr w:type="spellEnd"/>
    </w:p>
    <w:p w14:paraId="66D401B2" w14:textId="77777777" w:rsidR="00BE65B9" w:rsidRPr="0062104A" w:rsidRDefault="00A459B9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Анализирую последовательность загрузки системы с помощью команды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dmesg</w:t>
      </w:r>
      <w:proofErr w:type="spellEnd"/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| </w:t>
      </w:r>
      <w:r w:rsidRPr="0062104A">
        <w:rPr>
          <w:rFonts w:ascii="Times New Roman" w:hAnsi="Times New Roman" w:cs="Times New Roman"/>
          <w:sz w:val="28"/>
          <w:szCs w:val="28"/>
        </w:rPr>
        <w:t>less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2AA9267D" wp14:editId="36364128">
            <wp:extent cx="5334000" cy="4489364"/>
            <wp:effectExtent l="0" t="0" r="0" b="0"/>
            <wp:docPr id="12" name="Picture" descr="dmesg в термина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c2125dfa7165b451fda77eab50575073a4bcca1f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51F4CF" w14:textId="77777777" w:rsidR="00BE65B9" w:rsidRPr="0062104A" w:rsidRDefault="00A459B9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Получаем необходимую информацию с помощью команды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dmesg</w:t>
      </w:r>
      <w:proofErr w:type="spellEnd"/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| </w:t>
      </w:r>
      <w:r w:rsidRPr="0062104A">
        <w:rPr>
          <w:rFonts w:ascii="Times New Roman" w:hAnsi="Times New Roman" w:cs="Times New Roman"/>
          <w:sz w:val="28"/>
          <w:szCs w:val="28"/>
        </w:rPr>
        <w:t>grep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-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>"..."</w:t>
      </w:r>
    </w:p>
    <w:p w14:paraId="59299FA9" w14:textId="77777777" w:rsidR="00BE65B9" w:rsidRPr="0062104A" w:rsidRDefault="00A459B9">
      <w:pPr>
        <w:pStyle w:val="Compact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Версия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ядра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линукс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5A6E7AC4" wp14:editId="5B6885DF">
            <wp:extent cx="5334000" cy="1588540"/>
            <wp:effectExtent l="0" t="0" r="0" b="0"/>
            <wp:docPr id="13" name="Picture" descr="Linux Vers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23e8b83c18eef9317bfc5071a51e38531373bdde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DEF6FB" w14:textId="77777777" w:rsidR="00BE65B9" w:rsidRPr="0062104A" w:rsidRDefault="00A459B9">
      <w:pPr>
        <w:pStyle w:val="Compact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2104A">
        <w:rPr>
          <w:rFonts w:ascii="Times New Roman" w:hAnsi="Times New Roman" w:cs="Times New Roman"/>
          <w:sz w:val="28"/>
          <w:szCs w:val="28"/>
        </w:rPr>
        <w:t>Частота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процессора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53E49F97" wp14:editId="04CB4D0F">
            <wp:extent cx="3765176" cy="553250"/>
            <wp:effectExtent l="0" t="0" r="0" b="0"/>
            <wp:docPr id="14" name="Picture" descr="Частота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39eab489f1d11ec6a27efe98355bf6c1ade6368c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B5B3D5" w14:textId="77777777" w:rsidR="00BE65B9" w:rsidRPr="0062104A" w:rsidRDefault="00A459B9">
      <w:pPr>
        <w:pStyle w:val="Compact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2104A">
        <w:rPr>
          <w:rFonts w:ascii="Times New Roman" w:hAnsi="Times New Roman" w:cs="Times New Roman"/>
          <w:sz w:val="28"/>
          <w:szCs w:val="28"/>
        </w:rPr>
        <w:lastRenderedPageBreak/>
        <w:t>Модель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процессора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0657ECD4" wp14:editId="76253337">
            <wp:extent cx="5334000" cy="473647"/>
            <wp:effectExtent l="0" t="0" r="0" b="0"/>
            <wp:docPr id="15" name="Picture" descr="Модель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d6bae097bc7bede1cdd08aaed7f06802e5c5068d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0B224" w14:textId="77777777" w:rsidR="00BE65B9" w:rsidRPr="0062104A" w:rsidRDefault="00A459B9">
      <w:pPr>
        <w:pStyle w:val="Compact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Объем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доступной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оперативной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памяти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0C2AB9A6" wp14:editId="5E20C1BC">
            <wp:extent cx="5334000" cy="4208745"/>
            <wp:effectExtent l="0" t="0" r="0" b="0"/>
            <wp:docPr id="16" name="Picture" descr="Объем доступной оперативной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ebfa24c45dd31563df000eb2f6779e6fae6128a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7EFF05" w14:textId="77777777" w:rsidR="00BE65B9" w:rsidRPr="0062104A" w:rsidRDefault="00A459B9">
      <w:pPr>
        <w:pStyle w:val="Compact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2104A">
        <w:rPr>
          <w:rFonts w:ascii="Times New Roman" w:hAnsi="Times New Roman" w:cs="Times New Roman"/>
          <w:sz w:val="28"/>
          <w:szCs w:val="28"/>
        </w:rPr>
        <w:lastRenderedPageBreak/>
        <w:t>Тип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обнаруженного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гипервизора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29B53E7D" wp14:editId="292AF82F">
            <wp:extent cx="5334000" cy="3585267"/>
            <wp:effectExtent l="0" t="0" r="0" b="0"/>
            <wp:docPr id="17" name="Picture" descr="Тип обнаруженного гипервиз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e5ec2749b17207247b935d2e033928a1c971e71d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A565C" w14:textId="77777777" w:rsidR="00BE65B9" w:rsidRPr="0062104A" w:rsidRDefault="00A459B9">
      <w:pPr>
        <w:pStyle w:val="Compact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Тип файловой системы корневого раздела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707FF472" wp14:editId="77D19D4A">
            <wp:extent cx="5334000" cy="1701423"/>
            <wp:effectExtent l="0" t="0" r="0" b="0"/>
            <wp:docPr id="18" name="Picture" descr="Тип файловой системы корневого разде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d6b03acd5bfbbbacfc994f16d5686110071f523f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9FBE59" w14:textId="77777777" w:rsidR="00BE65B9" w:rsidRPr="0062104A" w:rsidRDefault="00A459B9">
      <w:pPr>
        <w:pStyle w:val="Compact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Последовательность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монтирования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файловых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систем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3F8C2508" wp14:editId="7E757533">
            <wp:extent cx="5334000" cy="1722512"/>
            <wp:effectExtent l="0" t="0" r="0" b="0"/>
            <wp:docPr id="19" name="Picture" descr="Последовательность монтирования файловых сист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\9e1b58acea42b73c62db03ff5a24db891bcf3a0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561546" w14:textId="77777777" w:rsidR="00BE65B9" w:rsidRPr="0062104A" w:rsidRDefault="00A459B9">
      <w:pPr>
        <w:pStyle w:val="1"/>
        <w:rPr>
          <w:rFonts w:ascii="Times New Roman" w:hAnsi="Times New Roman" w:cs="Times New Roman"/>
          <w:sz w:val="28"/>
          <w:szCs w:val="28"/>
        </w:rPr>
      </w:pPr>
      <w:bookmarkStart w:id="4" w:name="выводы"/>
      <w:bookmarkEnd w:id="3"/>
      <w:proofErr w:type="spellStart"/>
      <w:r w:rsidRPr="0062104A">
        <w:rPr>
          <w:rFonts w:ascii="Times New Roman" w:hAnsi="Times New Roman" w:cs="Times New Roman"/>
          <w:sz w:val="28"/>
          <w:szCs w:val="28"/>
        </w:rPr>
        <w:lastRenderedPageBreak/>
        <w:t>Выводы</w:t>
      </w:r>
      <w:proofErr w:type="spellEnd"/>
    </w:p>
    <w:p w14:paraId="6A7B206E" w14:textId="77777777" w:rsidR="00BE65B9" w:rsidRPr="0062104A" w:rsidRDefault="00A459B9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Данная лабораторная работа помогла мне научиться устанавливать и использовать виртуальную машину для работы. Я научился производить первоначальную настройку </w:t>
      </w:r>
      <w:r w:rsidRPr="0062104A">
        <w:rPr>
          <w:rFonts w:ascii="Times New Roman" w:hAnsi="Times New Roman" w:cs="Times New Roman"/>
          <w:sz w:val="28"/>
          <w:szCs w:val="28"/>
        </w:rPr>
        <w:t>Oracle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t>VM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для работы с ОС </w:t>
      </w:r>
      <w:r w:rsidRPr="0062104A">
        <w:rPr>
          <w:rFonts w:ascii="Times New Roman" w:hAnsi="Times New Roman" w:cs="Times New Roman"/>
          <w:sz w:val="28"/>
          <w:szCs w:val="28"/>
        </w:rPr>
        <w:t>CentOS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. Также я 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научился использовать команду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dmesg</w:t>
      </w:r>
      <w:proofErr w:type="spellEnd"/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для поиска нужной информации о системе.</w:t>
      </w:r>
    </w:p>
    <w:p w14:paraId="1097FB7F" w14:textId="77777777" w:rsidR="00BE65B9" w:rsidRPr="0062104A" w:rsidRDefault="00A459B9">
      <w:pPr>
        <w:pStyle w:val="1"/>
        <w:rPr>
          <w:rFonts w:ascii="Times New Roman" w:hAnsi="Times New Roman" w:cs="Times New Roman"/>
          <w:sz w:val="28"/>
          <w:szCs w:val="28"/>
        </w:rPr>
      </w:pPr>
      <w:bookmarkStart w:id="5" w:name="контрольные-вопросы"/>
      <w:bookmarkEnd w:id="4"/>
      <w:proofErr w:type="spellStart"/>
      <w:r w:rsidRPr="0062104A">
        <w:rPr>
          <w:rFonts w:ascii="Times New Roman" w:hAnsi="Times New Roman" w:cs="Times New Roman"/>
          <w:sz w:val="28"/>
          <w:szCs w:val="28"/>
        </w:rPr>
        <w:t>Контрольные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вопросы</w:t>
      </w:r>
      <w:proofErr w:type="spellEnd"/>
    </w:p>
    <w:p w14:paraId="31980151" w14:textId="77777777" w:rsidR="00BE65B9" w:rsidRPr="0062104A" w:rsidRDefault="00A459B9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>Учетная запись пользователя содержит такие команды, как:</w:t>
      </w:r>
    </w:p>
    <w:p w14:paraId="2F775386" w14:textId="77777777" w:rsidR="00BE65B9" w:rsidRPr="0062104A" w:rsidRDefault="00A459B9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2104A">
        <w:rPr>
          <w:rFonts w:ascii="Times New Roman" w:hAnsi="Times New Roman" w:cs="Times New Roman"/>
          <w:sz w:val="28"/>
          <w:szCs w:val="28"/>
        </w:rPr>
        <w:t>Системное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имя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пользователя</w:t>
      </w:r>
      <w:proofErr w:type="spellEnd"/>
    </w:p>
    <w:p w14:paraId="0FCC0004" w14:textId="77777777" w:rsidR="00BE65B9" w:rsidRPr="0062104A" w:rsidRDefault="00A459B9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Пароль</w:t>
      </w:r>
      <w:proofErr w:type="spellEnd"/>
    </w:p>
    <w:p w14:paraId="2029661B" w14:textId="77777777" w:rsidR="00BE65B9" w:rsidRPr="0062104A" w:rsidRDefault="00A459B9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2104A">
        <w:rPr>
          <w:rFonts w:ascii="Times New Roman" w:hAnsi="Times New Roman" w:cs="Times New Roman"/>
          <w:sz w:val="28"/>
          <w:szCs w:val="28"/>
        </w:rPr>
        <w:t>Уникальный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идентификатор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пользователя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(UID)</w:t>
      </w:r>
    </w:p>
    <w:p w14:paraId="6F3EECAD" w14:textId="77777777" w:rsidR="00BE65B9" w:rsidRPr="0062104A" w:rsidRDefault="00A459B9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Идентификатор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группы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пользователя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(GID)</w:t>
      </w:r>
    </w:p>
    <w:p w14:paraId="5C0AA501" w14:textId="77777777" w:rsidR="00BE65B9" w:rsidRPr="0062104A" w:rsidRDefault="00A459B9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Директория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, в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которой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работает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пользователь</w:t>
      </w:r>
      <w:proofErr w:type="spellEnd"/>
    </w:p>
    <w:p w14:paraId="1F68F075" w14:textId="77777777" w:rsidR="00BE65B9" w:rsidRPr="0062104A" w:rsidRDefault="00A459B9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2104A">
        <w:rPr>
          <w:rFonts w:ascii="Times New Roman" w:hAnsi="Times New Roman" w:cs="Times New Roman"/>
          <w:sz w:val="28"/>
          <w:szCs w:val="28"/>
        </w:rPr>
        <w:t>Команды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терминала</w:t>
      </w:r>
      <w:proofErr w:type="spellEnd"/>
      <w:r w:rsidRPr="0062104A">
        <w:rPr>
          <w:rFonts w:ascii="Times New Roman" w:hAnsi="Times New Roman" w:cs="Times New Roman"/>
          <w:sz w:val="28"/>
          <w:szCs w:val="28"/>
        </w:rPr>
        <w:t>:</w:t>
      </w:r>
    </w:p>
    <w:p w14:paraId="17DD6ADC" w14:textId="77777777" w:rsidR="00BE65B9" w:rsidRPr="0062104A" w:rsidRDefault="00A459B9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Для получения справки по команде используется флаг 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>--</w:t>
      </w:r>
      <w:r w:rsidRPr="0062104A">
        <w:rPr>
          <w:rFonts w:ascii="Times New Roman" w:hAnsi="Times New Roman" w:cs="Times New Roman"/>
          <w:sz w:val="28"/>
          <w:szCs w:val="28"/>
        </w:rPr>
        <w:t>help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или 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62104A">
        <w:rPr>
          <w:rFonts w:ascii="Times New Roman" w:hAnsi="Times New Roman" w:cs="Times New Roman"/>
          <w:sz w:val="28"/>
          <w:szCs w:val="28"/>
        </w:rPr>
        <w:t>h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, например </w:t>
      </w:r>
      <w:r w:rsidRPr="0062104A">
        <w:rPr>
          <w:rFonts w:ascii="Times New Roman" w:hAnsi="Times New Roman" w:cs="Times New Roman"/>
          <w:sz w:val="28"/>
          <w:szCs w:val="28"/>
        </w:rPr>
        <w:t>cd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--</w:t>
      </w:r>
      <w:r w:rsidRPr="0062104A">
        <w:rPr>
          <w:rFonts w:ascii="Times New Roman" w:hAnsi="Times New Roman" w:cs="Times New Roman"/>
          <w:sz w:val="28"/>
          <w:szCs w:val="28"/>
        </w:rPr>
        <w:t>help</w:t>
      </w:r>
    </w:p>
    <w:p w14:paraId="24592FCC" w14:textId="77777777" w:rsidR="00BE65B9" w:rsidRPr="0062104A" w:rsidRDefault="00A459B9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Для перемещения по файловой системе используется команда </w:t>
      </w:r>
      <w:r w:rsidRPr="0062104A">
        <w:rPr>
          <w:rFonts w:ascii="Times New Roman" w:hAnsi="Times New Roman" w:cs="Times New Roman"/>
          <w:sz w:val="28"/>
          <w:szCs w:val="28"/>
        </w:rPr>
        <w:t>cd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>, наприме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р </w:t>
      </w:r>
      <w:r w:rsidRPr="0062104A">
        <w:rPr>
          <w:rFonts w:ascii="Times New Roman" w:hAnsi="Times New Roman" w:cs="Times New Roman"/>
          <w:sz w:val="28"/>
          <w:szCs w:val="28"/>
        </w:rPr>
        <w:t>cd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t>downloads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- перемещение в каталог “</w:t>
      </w:r>
      <w:r w:rsidRPr="0062104A">
        <w:rPr>
          <w:rFonts w:ascii="Times New Roman" w:hAnsi="Times New Roman" w:cs="Times New Roman"/>
          <w:sz w:val="28"/>
          <w:szCs w:val="28"/>
        </w:rPr>
        <w:t>downloads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” </w:t>
      </w:r>
      <w:r w:rsidRPr="0062104A">
        <w:rPr>
          <w:rFonts w:ascii="Times New Roman" w:hAnsi="Times New Roman" w:cs="Times New Roman"/>
          <w:sz w:val="28"/>
          <w:szCs w:val="28"/>
        </w:rPr>
        <w:t>cd</w:t>
      </w:r>
      <w:proofErr w:type="gramStart"/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..</w:t>
      </w:r>
      <w:proofErr w:type="gramEnd"/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- перемещение в корневой каталог</w:t>
      </w:r>
    </w:p>
    <w:p w14:paraId="0C8B6F97" w14:textId="77777777" w:rsidR="00BE65B9" w:rsidRPr="0062104A" w:rsidRDefault="00A459B9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Для просмотра содержимого каталога используется команда </w:t>
      </w:r>
      <w:r w:rsidRPr="0062104A">
        <w:rPr>
          <w:rFonts w:ascii="Times New Roman" w:hAnsi="Times New Roman" w:cs="Times New Roman"/>
          <w:sz w:val="28"/>
          <w:szCs w:val="28"/>
        </w:rPr>
        <w:t>ls</w:t>
      </w:r>
    </w:p>
    <w:p w14:paraId="5C44BC76" w14:textId="77777777" w:rsidR="00BE65B9" w:rsidRPr="0062104A" w:rsidRDefault="00A459B9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Для определения объема каталога используется команда </w:t>
      </w:r>
      <w:proofErr w:type="gramStart"/>
      <w:r w:rsidRPr="0062104A">
        <w:rPr>
          <w:rFonts w:ascii="Times New Roman" w:hAnsi="Times New Roman" w:cs="Times New Roman"/>
          <w:sz w:val="28"/>
          <w:szCs w:val="28"/>
        </w:rPr>
        <w:t>du</w:t>
      </w:r>
      <w:proofErr w:type="gramEnd"/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Для удобства лучше использовать с ключами 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62104A">
        <w:rPr>
          <w:rFonts w:ascii="Times New Roman" w:hAnsi="Times New Roman" w:cs="Times New Roman"/>
          <w:sz w:val="28"/>
          <w:szCs w:val="28"/>
        </w:rPr>
        <w:t>s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62104A">
        <w:rPr>
          <w:rFonts w:ascii="Times New Roman" w:hAnsi="Times New Roman" w:cs="Times New Roman"/>
          <w:sz w:val="28"/>
          <w:szCs w:val="28"/>
        </w:rPr>
        <w:t>h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н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апример </w:t>
      </w:r>
      <w:r w:rsidRPr="0062104A">
        <w:rPr>
          <w:rFonts w:ascii="Times New Roman" w:hAnsi="Times New Roman" w:cs="Times New Roman"/>
          <w:sz w:val="28"/>
          <w:szCs w:val="28"/>
        </w:rPr>
        <w:t>du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-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hs</w:t>
      </w:r>
      <w:proofErr w:type="spellEnd"/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/</w:t>
      </w:r>
      <w:r w:rsidRPr="0062104A">
        <w:rPr>
          <w:rFonts w:ascii="Times New Roman" w:hAnsi="Times New Roman" w:cs="Times New Roman"/>
          <w:sz w:val="28"/>
          <w:szCs w:val="28"/>
        </w:rPr>
        <w:t>downloads</w:t>
      </w:r>
    </w:p>
    <w:p w14:paraId="53FED514" w14:textId="77777777" w:rsidR="00BE65B9" w:rsidRPr="0062104A" w:rsidRDefault="00A459B9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Чтобы создать файл или каталог, используются команды </w:t>
      </w:r>
      <w:r w:rsidRPr="0062104A">
        <w:rPr>
          <w:rFonts w:ascii="Times New Roman" w:hAnsi="Times New Roman" w:cs="Times New Roman"/>
          <w:sz w:val="28"/>
          <w:szCs w:val="28"/>
        </w:rPr>
        <w:t>touch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mkdir</w:t>
      </w:r>
      <w:proofErr w:type="spellEnd"/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соответственно например </w:t>
      </w:r>
      <w:r w:rsidRPr="0062104A">
        <w:rPr>
          <w:rFonts w:ascii="Times New Roman" w:hAnsi="Times New Roman" w:cs="Times New Roman"/>
          <w:sz w:val="28"/>
          <w:szCs w:val="28"/>
        </w:rPr>
        <w:t>touch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t>text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62104A">
        <w:rPr>
          <w:rFonts w:ascii="Times New Roman" w:hAnsi="Times New Roman" w:cs="Times New Roman"/>
          <w:sz w:val="28"/>
          <w:szCs w:val="28"/>
        </w:rPr>
        <w:t>txt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mkdir</w:t>
      </w:r>
      <w:proofErr w:type="spellEnd"/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Pr="0062104A">
        <w:rPr>
          <w:rFonts w:ascii="Times New Roman" w:hAnsi="Times New Roman" w:cs="Times New Roman"/>
          <w:sz w:val="28"/>
          <w:szCs w:val="28"/>
        </w:rPr>
        <w:t>downloads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Чтобы</w:t>
      </w:r>
      <w:proofErr w:type="gramEnd"/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удалить файл или каталог, используются команды </w:t>
      </w:r>
      <w:r w:rsidRPr="0062104A">
        <w:rPr>
          <w:rFonts w:ascii="Times New Roman" w:hAnsi="Times New Roman" w:cs="Times New Roman"/>
          <w:sz w:val="28"/>
          <w:szCs w:val="28"/>
        </w:rPr>
        <w:t>rm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rmdir</w:t>
      </w:r>
      <w:proofErr w:type="spellEnd"/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соответственно например </w:t>
      </w:r>
      <w:r w:rsidRPr="0062104A">
        <w:rPr>
          <w:rFonts w:ascii="Times New Roman" w:hAnsi="Times New Roman" w:cs="Times New Roman"/>
          <w:sz w:val="28"/>
          <w:szCs w:val="28"/>
        </w:rPr>
        <w:t>rm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t>text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62104A">
        <w:rPr>
          <w:rFonts w:ascii="Times New Roman" w:hAnsi="Times New Roman" w:cs="Times New Roman"/>
          <w:sz w:val="28"/>
          <w:szCs w:val="28"/>
        </w:rPr>
        <w:t>txt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rmdir</w:t>
      </w:r>
      <w:proofErr w:type="spellEnd"/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t>downloads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>2</w:t>
      </w:r>
    </w:p>
    <w:p w14:paraId="724154C7" w14:textId="77777777" w:rsidR="00BE65B9" w:rsidRPr="0062104A" w:rsidRDefault="00A459B9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Для создания и редактирования прав файла/каталога используют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chmod</w:t>
      </w:r>
      <w:proofErr w:type="spellEnd"/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например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chmod</w:t>
      </w:r>
      <w:proofErr w:type="spellEnd"/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777 </w:t>
      </w:r>
      <w:r w:rsidRPr="0062104A">
        <w:rPr>
          <w:rFonts w:ascii="Times New Roman" w:hAnsi="Times New Roman" w:cs="Times New Roman"/>
          <w:sz w:val="28"/>
          <w:szCs w:val="28"/>
        </w:rPr>
        <w:t>text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62104A">
        <w:rPr>
          <w:rFonts w:ascii="Times New Roman" w:hAnsi="Times New Roman" w:cs="Times New Roman"/>
          <w:sz w:val="28"/>
          <w:szCs w:val="28"/>
        </w:rPr>
        <w:t>txt</w:t>
      </w:r>
    </w:p>
    <w:p w14:paraId="4F5E4171" w14:textId="77777777" w:rsidR="00BE65B9" w:rsidRPr="0062104A" w:rsidRDefault="00A459B9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Для просмотра истории команд используют </w:t>
      </w:r>
      <w:r w:rsidRPr="0062104A">
        <w:rPr>
          <w:rFonts w:ascii="Times New Roman" w:hAnsi="Times New Roman" w:cs="Times New Roman"/>
          <w:sz w:val="28"/>
          <w:szCs w:val="28"/>
        </w:rPr>
        <w:t>history</w:t>
      </w:r>
    </w:p>
    <w:p w14:paraId="6E015C4C" w14:textId="77777777" w:rsidR="00BE65B9" w:rsidRPr="0062104A" w:rsidRDefault="00A459B9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Файловая система </w:t>
      </w:r>
      <w:proofErr w:type="gramStart"/>
      <w:r w:rsidRPr="0062104A">
        <w:rPr>
          <w:rFonts w:ascii="Times New Roman" w:hAnsi="Times New Roman" w:cs="Times New Roman"/>
          <w:sz w:val="28"/>
          <w:szCs w:val="28"/>
          <w:lang w:val="ru-RU"/>
        </w:rPr>
        <w:t>- это</w:t>
      </w:r>
      <w:proofErr w:type="gramEnd"/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порядок, определяющий организацию, структуру, хранение и именование на определ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енном логическом носителе Примеры наиболее распространенных файловых систем: </w:t>
      </w:r>
      <w:r w:rsidRPr="0062104A">
        <w:rPr>
          <w:rFonts w:ascii="Times New Roman" w:hAnsi="Times New Roman" w:cs="Times New Roman"/>
          <w:sz w:val="28"/>
          <w:szCs w:val="28"/>
        </w:rPr>
        <w:t>NTFS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62104A">
        <w:rPr>
          <w:rFonts w:ascii="Times New Roman" w:hAnsi="Times New Roman" w:cs="Times New Roman"/>
          <w:sz w:val="28"/>
          <w:szCs w:val="28"/>
        </w:rPr>
        <w:t>FAT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>32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exFAT</w:t>
      </w:r>
      <w:proofErr w:type="spellEnd"/>
    </w:p>
    <w:p w14:paraId="453EBE0E" w14:textId="77777777" w:rsidR="00BE65B9" w:rsidRPr="0062104A" w:rsidRDefault="00A459B9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Узнать, какие ФС смонтированы в ОС, можно узнать с помощью команды </w:t>
      </w:r>
      <w:r w:rsidRPr="0062104A">
        <w:rPr>
          <w:rFonts w:ascii="Times New Roman" w:hAnsi="Times New Roman" w:cs="Times New Roman"/>
          <w:sz w:val="28"/>
          <w:szCs w:val="28"/>
        </w:rPr>
        <w:t>mount</w:t>
      </w:r>
    </w:p>
    <w:p w14:paraId="130DEF0A" w14:textId="77777777" w:rsidR="00BE65B9" w:rsidRPr="0062104A" w:rsidRDefault="00A459B9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Можно использовать команду </w:t>
      </w:r>
      <w:proofErr w:type="spellStart"/>
      <w:r w:rsidRPr="0062104A">
        <w:rPr>
          <w:rFonts w:ascii="Times New Roman" w:hAnsi="Times New Roman" w:cs="Times New Roman"/>
          <w:sz w:val="28"/>
          <w:szCs w:val="28"/>
        </w:rPr>
        <w:t>killall</w:t>
      </w:r>
      <w:proofErr w:type="spellEnd"/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*</w:t>
      </w:r>
      <w:r w:rsidRPr="0062104A">
        <w:rPr>
          <w:rFonts w:ascii="Times New Roman" w:hAnsi="Times New Roman" w:cs="Times New Roman"/>
          <w:sz w:val="28"/>
          <w:szCs w:val="28"/>
        </w:rPr>
        <w:t>Process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2104A">
        <w:rPr>
          <w:rFonts w:ascii="Times New Roman" w:hAnsi="Times New Roman" w:cs="Times New Roman"/>
          <w:sz w:val="28"/>
          <w:szCs w:val="28"/>
        </w:rPr>
        <w:t>Name</w:t>
      </w:r>
      <w:r w:rsidRPr="0062104A">
        <w:rPr>
          <w:rFonts w:ascii="Times New Roman" w:hAnsi="Times New Roman" w:cs="Times New Roman"/>
          <w:sz w:val="28"/>
          <w:szCs w:val="28"/>
          <w:lang w:val="ru-RU"/>
        </w:rPr>
        <w:t>*</w:t>
      </w:r>
      <w:bookmarkEnd w:id="5"/>
    </w:p>
    <w:sectPr w:rsidR="00BE65B9" w:rsidRPr="0062104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39EB4" w14:textId="77777777" w:rsidR="00A459B9" w:rsidRDefault="00A459B9">
      <w:pPr>
        <w:spacing w:after="0"/>
      </w:pPr>
      <w:r>
        <w:separator/>
      </w:r>
    </w:p>
  </w:endnote>
  <w:endnote w:type="continuationSeparator" w:id="0">
    <w:p w14:paraId="2404455A" w14:textId="77777777" w:rsidR="00A459B9" w:rsidRDefault="00A459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Yu Mincho Demibold"/>
    <w:charset w:val="00"/>
    <w:family w:val="roman"/>
    <w:pitch w:val="variable"/>
  </w:font>
  <w:font w:name="Droid Sans Fallback">
    <w:altName w:val="MS Gothic"/>
    <w:charset w:val="00"/>
    <w:family w:val="auto"/>
    <w:pitch w:val="variable"/>
  </w:font>
  <w:font w:name="FreeSans">
    <w:altName w:val="MS Gothic"/>
    <w:charset w:val="00"/>
    <w:family w:val="swiss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F8F28" w14:textId="77777777" w:rsidR="00A459B9" w:rsidRDefault="00A459B9">
      <w:r>
        <w:separator/>
      </w:r>
    </w:p>
  </w:footnote>
  <w:footnote w:type="continuationSeparator" w:id="0">
    <w:p w14:paraId="65E0818B" w14:textId="77777777" w:rsidR="00A459B9" w:rsidRDefault="00A459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E012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3C27C7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BB4E4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04405"/>
    <w:rsid w:val="0062104A"/>
    <w:rsid w:val="00784D58"/>
    <w:rsid w:val="008D6863"/>
    <w:rsid w:val="00930CD2"/>
    <w:rsid w:val="00A459B9"/>
    <w:rsid w:val="00B86B75"/>
    <w:rsid w:val="00BC48D5"/>
    <w:rsid w:val="00BE65B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6F6C95"/>
  <w15:docId w15:val="{2E2F444F-FB1B-42DC-B1EC-0F26F67BF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link w:val="a6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6">
    <w:name w:val="Подзаголовок Знак"/>
    <w:basedOn w:val="a1"/>
    <w:link w:val="a5"/>
    <w:rsid w:val="00930CD2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WW-">
    <w:name w:val="WW-Заголовок"/>
    <w:basedOn w:val="a"/>
    <w:next w:val="a5"/>
    <w:rsid w:val="00930CD2"/>
    <w:pPr>
      <w:widowControl w:val="0"/>
      <w:suppressAutoHyphens/>
      <w:spacing w:after="0" w:line="360" w:lineRule="auto"/>
      <w:ind w:firstLine="567"/>
      <w:jc w:val="center"/>
    </w:pPr>
    <w:rPr>
      <w:rFonts w:ascii="Liberation Serif" w:eastAsia="Droid Sans Fallback" w:hAnsi="Liberation Serif" w:cs="FreeSans"/>
      <w:b/>
      <w:kern w:val="2"/>
      <w:sz w:val="30"/>
      <w:lang w:val="ru-R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24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0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4</Pages>
  <Words>485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арвецкий Всеволод Анатольевич</cp:lastModifiedBy>
  <cp:revision>3</cp:revision>
  <cp:lastPrinted>2021-04-21T20:50:00Z</cp:lastPrinted>
  <dcterms:created xsi:type="dcterms:W3CDTF">2021-04-21T20:34:00Z</dcterms:created>
  <dcterms:modified xsi:type="dcterms:W3CDTF">2021-04-21T20:50:00Z</dcterms:modified>
</cp:coreProperties>
</file>